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2AF35" w14:textId="77777777" w:rsidR="001C6142" w:rsidRDefault="001C6142" w:rsidP="001C6142">
      <w:r>
        <w:t>1) diff &lt;name of code 1&gt; &lt;name of code 2</w:t>
      </w:r>
      <w:proofErr w:type="gramStart"/>
      <w:r>
        <w:t>&gt; :</w:t>
      </w:r>
      <w:proofErr w:type="gramEnd"/>
      <w:r>
        <w:t xml:space="preserve"> show the difference between two codes</w:t>
      </w:r>
    </w:p>
    <w:p w14:paraId="09084E23" w14:textId="77777777" w:rsidR="001C6142" w:rsidRDefault="001C6142" w:rsidP="001C6142">
      <w:r>
        <w:t xml:space="preserve"> </w:t>
      </w:r>
      <w:r>
        <w:tab/>
        <w:t xml:space="preserve">5c5,6 --&gt; line 5 at code 1 changed with line 5,6 at code 2 (c means changed) </w:t>
      </w:r>
    </w:p>
    <w:p w14:paraId="1EAA4BF0" w14:textId="77777777" w:rsidR="001C6142" w:rsidRDefault="001C6142" w:rsidP="001C6142">
      <w:r>
        <w:t xml:space="preserve"> </w:t>
      </w:r>
      <w:r>
        <w:tab/>
        <w:t xml:space="preserve">11a13,15 --&gt; line 11,13,15 added. </w:t>
      </w:r>
    </w:p>
    <w:p w14:paraId="06300B03" w14:textId="77777777" w:rsidR="001C6142" w:rsidRDefault="001C6142" w:rsidP="001C6142"/>
    <w:p w14:paraId="7C2316E0" w14:textId="77777777" w:rsidR="001C6142" w:rsidRDefault="001C6142" w:rsidP="001C6142">
      <w:r>
        <w:t>2) To show better the differences, we can use the unified version: diff -u &lt;name of code1&gt; &lt;name of code 2&gt;</w:t>
      </w:r>
    </w:p>
    <w:p w14:paraId="693196B1" w14:textId="77777777" w:rsidR="001C6142" w:rsidRDefault="001C6142" w:rsidP="001C6142">
      <w:r>
        <w:tab/>
        <w:t xml:space="preserve">In this version, - signs means deleted line and + signs </w:t>
      </w:r>
      <w:proofErr w:type="gramStart"/>
      <w:r>
        <w:t>means</w:t>
      </w:r>
      <w:proofErr w:type="gramEnd"/>
      <w:r>
        <w:t xml:space="preserve"> added </w:t>
      </w:r>
    </w:p>
    <w:p w14:paraId="2E6F064E" w14:textId="77777777" w:rsidR="001C6142" w:rsidRDefault="001C6142" w:rsidP="001C6142"/>
    <w:p w14:paraId="7451976E" w14:textId="77777777" w:rsidR="001C6142" w:rsidRDefault="001C6142" w:rsidP="001C6142">
      <w:r>
        <w:t xml:space="preserve">3) </w:t>
      </w:r>
      <w:proofErr w:type="spellStart"/>
      <w:r>
        <w:t>wdiff</w:t>
      </w:r>
      <w:proofErr w:type="spellEnd"/>
      <w:r>
        <w:t xml:space="preserve">, meld, KDiff3, and </w:t>
      </w:r>
      <w:proofErr w:type="spellStart"/>
      <w:r>
        <w:t>vimdiff</w:t>
      </w:r>
      <w:proofErr w:type="spellEnd"/>
      <w:r>
        <w:t xml:space="preserve"> are other tools. </w:t>
      </w:r>
    </w:p>
    <w:p w14:paraId="792B4088" w14:textId="77777777" w:rsidR="001C6142" w:rsidRDefault="001C6142" w:rsidP="001C6142">
      <w:r>
        <w:t>4) diff -u &lt;name of code1&gt; &lt;name of code 2&gt; &gt; &lt;</w:t>
      </w:r>
      <w:proofErr w:type="spellStart"/>
      <w:proofErr w:type="gramStart"/>
      <w:r>
        <w:t>change.diff</w:t>
      </w:r>
      <w:proofErr w:type="spellEnd"/>
      <w:proofErr w:type="gramEnd"/>
      <w:r>
        <w:t>&gt;</w:t>
      </w:r>
    </w:p>
    <w:p w14:paraId="0B579F11" w14:textId="77777777" w:rsidR="001C6142" w:rsidRDefault="001C6142" w:rsidP="001C6142">
      <w:r>
        <w:t>5) patch command takes a file generated by diff and applies the changes to the original file: patch &lt;output file name&gt; &lt; &lt;</w:t>
      </w:r>
      <w:proofErr w:type="spellStart"/>
      <w:proofErr w:type="gramStart"/>
      <w:r>
        <w:t>filename.diff</w:t>
      </w:r>
      <w:proofErr w:type="spellEnd"/>
      <w:proofErr w:type="gramEnd"/>
      <w:r>
        <w:t>&gt;</w:t>
      </w:r>
    </w:p>
    <w:p w14:paraId="3B7DF3D1" w14:textId="77777777" w:rsidR="001C6142" w:rsidRDefault="001C6142" w:rsidP="001C6142">
      <w:r>
        <w:t xml:space="preserve">6) Files are usually organized in repositories, containing </w:t>
      </w:r>
      <w:proofErr w:type="spellStart"/>
      <w:r>
        <w:t>seprate</w:t>
      </w:r>
      <w:proofErr w:type="spellEnd"/>
      <w:r>
        <w:t xml:space="preserve"> software projects or just group all related code. </w:t>
      </w:r>
    </w:p>
    <w:p w14:paraId="69FF6BF2" w14:textId="77777777" w:rsidR="001C6142" w:rsidRDefault="001C6142" w:rsidP="001C6142">
      <w:r>
        <w:t>7) a commit is a collection of edits which has been submitted to the version control system (VCS) for safe keeping.</w:t>
      </w:r>
    </w:p>
    <w:p w14:paraId="06DD06A6" w14:textId="77777777" w:rsidR="001C6142" w:rsidRDefault="001C6142" w:rsidP="001C6142">
      <w:r>
        <w:t xml:space="preserve">8) To show git who we are, we should use git config command and specify our user.name and </w:t>
      </w:r>
      <w:proofErr w:type="spellStart"/>
      <w:proofErr w:type="gramStart"/>
      <w:r>
        <w:t>user.email</w:t>
      </w:r>
      <w:proofErr w:type="spellEnd"/>
      <w:proofErr w:type="gramEnd"/>
      <w:r>
        <w:t xml:space="preserve">: git config --global </w:t>
      </w:r>
      <w:proofErr w:type="spellStart"/>
      <w:r>
        <w:t>user.email</w:t>
      </w:r>
      <w:proofErr w:type="spellEnd"/>
      <w:r>
        <w:t xml:space="preserve"> "&lt;</w:t>
      </w:r>
      <w:proofErr w:type="spellStart"/>
      <w:r>
        <w:t>email_address</w:t>
      </w:r>
      <w:proofErr w:type="spellEnd"/>
      <w:r>
        <w:t>&gt;" user.name "&lt;your name&gt;"</w:t>
      </w:r>
    </w:p>
    <w:p w14:paraId="6854B8B6" w14:textId="77777777" w:rsidR="001C6142" w:rsidRDefault="001C6142" w:rsidP="001C6142">
      <w:r>
        <w:tab/>
        <w:t>--global: means that we use this name and email for all repositories.</w:t>
      </w:r>
    </w:p>
    <w:p w14:paraId="153F16FB" w14:textId="77777777" w:rsidR="001C6142" w:rsidRDefault="001C6142" w:rsidP="001C6142">
      <w:r>
        <w:t xml:space="preserve">9) git </w:t>
      </w:r>
      <w:proofErr w:type="spellStart"/>
      <w:r>
        <w:t>init</w:t>
      </w:r>
      <w:proofErr w:type="spellEnd"/>
      <w:r>
        <w:t xml:space="preserve"> --&gt; start a repository from the </w:t>
      </w:r>
      <w:proofErr w:type="spellStart"/>
      <w:r>
        <w:t>scracth</w:t>
      </w:r>
      <w:proofErr w:type="spellEnd"/>
      <w:r>
        <w:t xml:space="preserve"> --- git clone --&gt; start a repository that already exists somewhere else.</w:t>
      </w:r>
    </w:p>
    <w:p w14:paraId="30614E23" w14:textId="77777777" w:rsidR="001C6142" w:rsidRDefault="001C6142" w:rsidP="001C6142">
      <w:r>
        <w:tab/>
        <w:t xml:space="preserve">After creating a repository with git </w:t>
      </w:r>
      <w:proofErr w:type="spellStart"/>
      <w:r>
        <w:t>init</w:t>
      </w:r>
      <w:proofErr w:type="spellEnd"/>
      <w:r>
        <w:t xml:space="preserve"> --&gt; we can use ls -la to find it in the directory. </w:t>
      </w:r>
    </w:p>
    <w:p w14:paraId="1FFF5BF9" w14:textId="77777777" w:rsidR="001C6142" w:rsidRDefault="001C6142" w:rsidP="001C6142">
      <w:r>
        <w:tab/>
        <w:t>Also ls -</w:t>
      </w:r>
      <w:proofErr w:type="gramStart"/>
      <w:r>
        <w:t>l .git</w:t>
      </w:r>
      <w:proofErr w:type="gramEnd"/>
      <w:r>
        <w:t xml:space="preserve">/ command help to see the files in the created Git repository (Git directory) --&gt; stores the changes and the change history. The area outside the git directory is the working </w:t>
      </w:r>
      <w:r>
        <w:tab/>
      </w:r>
      <w:r>
        <w:tab/>
        <w:t xml:space="preserve">tree. The working tree is the current version of your project (workbench). </w:t>
      </w:r>
    </w:p>
    <w:p w14:paraId="22782F55" w14:textId="77777777" w:rsidR="001C6142" w:rsidRDefault="001C6142" w:rsidP="001C6142">
      <w:r>
        <w:t xml:space="preserve">10) To make git track our files we use git add command: git add &lt;file name&gt; --&gt; we add our file to the staging area (index): means a file </w:t>
      </w:r>
      <w:proofErr w:type="spellStart"/>
      <w:r>
        <w:t>mainted</w:t>
      </w:r>
      <w:proofErr w:type="spellEnd"/>
      <w:r>
        <w:t xml:space="preserve"> by </w:t>
      </w:r>
      <w:proofErr w:type="spellStart"/>
      <w:r>
        <w:t>GIt</w:t>
      </w:r>
      <w:proofErr w:type="spellEnd"/>
      <w:r>
        <w:t xml:space="preserve"> that contains </w:t>
      </w:r>
      <w:proofErr w:type="gramStart"/>
      <w:r>
        <w:t>all of</w:t>
      </w:r>
      <w:proofErr w:type="gramEnd"/>
      <w:r>
        <w:t xml:space="preserve"> the information about what files and changes are going to go into your next commit </w:t>
      </w:r>
    </w:p>
    <w:p w14:paraId="77BC9B7A" w14:textId="77777777" w:rsidR="001C6142" w:rsidRDefault="001C6142" w:rsidP="001C6142">
      <w:r>
        <w:t xml:space="preserve">11) Getting some information </w:t>
      </w:r>
      <w:proofErr w:type="gramStart"/>
      <w:r>
        <w:t>with:</w:t>
      </w:r>
      <w:proofErr w:type="gramEnd"/>
      <w:r>
        <w:t xml:space="preserve"> git status  </w:t>
      </w:r>
    </w:p>
    <w:p w14:paraId="19A5A217" w14:textId="77777777" w:rsidR="001C6142" w:rsidRDefault="001C6142" w:rsidP="001C6142">
      <w:r>
        <w:tab/>
        <w:t xml:space="preserve">changes to be </w:t>
      </w:r>
      <w:proofErr w:type="spellStart"/>
      <w:r>
        <w:t>commited</w:t>
      </w:r>
      <w:proofErr w:type="spellEnd"/>
      <w:r>
        <w:t>: .... (they are in the staging area)</w:t>
      </w:r>
    </w:p>
    <w:p w14:paraId="02480F1F" w14:textId="77777777" w:rsidR="001C6142" w:rsidRDefault="001C6142" w:rsidP="001C6142">
      <w:r>
        <w:t xml:space="preserve">12) To get it committed into </w:t>
      </w:r>
      <w:proofErr w:type="gramStart"/>
      <w:r>
        <w:t>the .git</w:t>
      </w:r>
      <w:proofErr w:type="gramEnd"/>
      <w:r>
        <w:t xml:space="preserve"> </w:t>
      </w:r>
      <w:proofErr w:type="spellStart"/>
      <w:r>
        <w:t>direcotry</w:t>
      </w:r>
      <w:proofErr w:type="spellEnd"/>
      <w:r>
        <w:t>, we run: git commit --&gt; it opens a text editor to write a commit message.</w:t>
      </w:r>
    </w:p>
    <w:p w14:paraId="2178C5AC" w14:textId="77777777" w:rsidR="001C6142" w:rsidRDefault="001C6142" w:rsidP="001C6142">
      <w:r>
        <w:lastRenderedPageBreak/>
        <w:t>13) any Git project will consist of three sections. The Git directory, the working tree, and the staging area.</w:t>
      </w:r>
    </w:p>
    <w:p w14:paraId="31440DD0" w14:textId="77777777" w:rsidR="001C6142" w:rsidRDefault="001C6142" w:rsidP="001C6142">
      <w:r>
        <w:tab/>
        <w:t>The Git directory contains the history of all the files and changes.</w:t>
      </w:r>
    </w:p>
    <w:p w14:paraId="1AD2A321" w14:textId="77777777" w:rsidR="001C6142" w:rsidRDefault="001C6142" w:rsidP="001C6142">
      <w:r>
        <w:tab/>
        <w:t xml:space="preserve">The working tree contains the current state of the project, including any changes that </w:t>
      </w:r>
      <w:proofErr w:type="gramStart"/>
      <w:r>
        <w:t>we've</w:t>
      </w:r>
      <w:proofErr w:type="gramEnd"/>
      <w:r>
        <w:t xml:space="preserve"> made. </w:t>
      </w:r>
    </w:p>
    <w:p w14:paraId="1DC8F62B" w14:textId="77777777" w:rsidR="001C6142" w:rsidRDefault="001C6142" w:rsidP="001C6142">
      <w:r>
        <w:tab/>
        <w:t xml:space="preserve">the staging area contains the changes that have been marked to be included in the next </w:t>
      </w:r>
      <w:proofErr w:type="gramStart"/>
      <w:r>
        <w:t>commit</w:t>
      </w:r>
      <w:proofErr w:type="gramEnd"/>
    </w:p>
    <w:p w14:paraId="4198868B" w14:textId="77777777" w:rsidR="001C6142" w:rsidRDefault="001C6142" w:rsidP="001C6142">
      <w:r>
        <w:tab/>
      </w:r>
      <w:proofErr w:type="gramStart"/>
      <w:r>
        <w:t>SO</w:t>
      </w:r>
      <w:proofErr w:type="gramEnd"/>
      <w:r>
        <w:t xml:space="preserve"> each track file can be in one the three main states: </w:t>
      </w:r>
      <w:proofErr w:type="spellStart"/>
      <w:r>
        <w:t>modifed</w:t>
      </w:r>
      <w:proofErr w:type="spellEnd"/>
      <w:r>
        <w:t xml:space="preserve">, staged or </w:t>
      </w:r>
      <w:proofErr w:type="spellStart"/>
      <w:r>
        <w:t>commited</w:t>
      </w:r>
      <w:proofErr w:type="spellEnd"/>
      <w:r>
        <w:t>.</w:t>
      </w:r>
    </w:p>
    <w:p w14:paraId="136E61CF" w14:textId="77777777" w:rsidR="001C6142" w:rsidRDefault="001C6142" w:rsidP="001C6142">
      <w:r>
        <w:t xml:space="preserve">14) </w:t>
      </w:r>
      <w:proofErr w:type="gramStart"/>
      <w:r>
        <w:t>git</w:t>
      </w:r>
      <w:proofErr w:type="gramEnd"/>
      <w:r>
        <w:t xml:space="preserve"> commit -m '&lt;your message&gt;'</w:t>
      </w:r>
    </w:p>
    <w:p w14:paraId="0CAAF77A" w14:textId="77777777" w:rsidR="001C6142" w:rsidRDefault="001C6142" w:rsidP="001C6142">
      <w:r>
        <w:t>15) git config -l: show git repository information.</w:t>
      </w:r>
    </w:p>
    <w:p w14:paraId="15E4BC6B" w14:textId="77777777" w:rsidR="001C6142" w:rsidRDefault="001C6142" w:rsidP="001C6142">
      <w:r>
        <w:t xml:space="preserve">16) When we create a file in a repository (using git </w:t>
      </w:r>
      <w:proofErr w:type="spellStart"/>
      <w:r>
        <w:t>init</w:t>
      </w:r>
      <w:proofErr w:type="spellEnd"/>
      <w:r>
        <w:t xml:space="preserve"> or git clone [copy]), the git does not track the changes into file until we </w:t>
      </w:r>
      <w:r>
        <w:tab/>
        <w:t xml:space="preserve">add it (git </w:t>
      </w:r>
      <w:proofErr w:type="gramStart"/>
      <w:r>
        <w:t>add )</w:t>
      </w:r>
      <w:proofErr w:type="gramEnd"/>
    </w:p>
    <w:p w14:paraId="031D1816" w14:textId="77777777" w:rsidR="001C6142" w:rsidRDefault="001C6142" w:rsidP="001C6142">
      <w:r>
        <w:t xml:space="preserve">17) The good git commit message should be like this: </w:t>
      </w:r>
    </w:p>
    <w:p w14:paraId="0E31B4D9" w14:textId="77777777" w:rsidR="001C6142" w:rsidRDefault="001C6142" w:rsidP="001C6142">
      <w:r>
        <w:tab/>
        <w:t xml:space="preserve">50 </w:t>
      </w:r>
      <w:proofErr w:type="spellStart"/>
      <w:r>
        <w:t>charactres</w:t>
      </w:r>
      <w:proofErr w:type="spellEnd"/>
      <w:r>
        <w:t xml:space="preserve"> tell the </w:t>
      </w:r>
      <w:proofErr w:type="gramStart"/>
      <w:r>
        <w:t>summary</w:t>
      </w:r>
      <w:proofErr w:type="gramEnd"/>
      <w:r>
        <w:t xml:space="preserve"> </w:t>
      </w:r>
    </w:p>
    <w:p w14:paraId="23F3ACCC" w14:textId="77777777" w:rsidR="001C6142" w:rsidRDefault="001C6142" w:rsidP="001C6142">
      <w:r>
        <w:tab/>
        <w:t xml:space="preserve">72 </w:t>
      </w:r>
      <w:proofErr w:type="spellStart"/>
      <w:r>
        <w:t>charactres</w:t>
      </w:r>
      <w:proofErr w:type="spellEnd"/>
      <w:r>
        <w:t xml:space="preserve"> tell the </w:t>
      </w:r>
      <w:proofErr w:type="gramStart"/>
      <w:r>
        <w:t>detailed</w:t>
      </w:r>
      <w:proofErr w:type="gramEnd"/>
      <w:r>
        <w:t xml:space="preserve"> </w:t>
      </w:r>
    </w:p>
    <w:p w14:paraId="5638CEEC" w14:textId="77777777" w:rsidR="001C6142" w:rsidRDefault="001C6142" w:rsidP="001C6142">
      <w:r>
        <w:t xml:space="preserve">18) git </w:t>
      </w:r>
      <w:proofErr w:type="spellStart"/>
      <w:r>
        <w:t>init</w:t>
      </w:r>
      <w:proofErr w:type="spellEnd"/>
      <w:r>
        <w:t xml:space="preserve"> or git clone --&gt; git config --&gt; git add --&gt; git commit</w:t>
      </w:r>
    </w:p>
    <w:p w14:paraId="5C671225" w14:textId="77777777" w:rsidR="001C6142" w:rsidRDefault="001C6142" w:rsidP="001C6142">
      <w:r>
        <w:t xml:space="preserve">19) git </w:t>
      </w:r>
      <w:proofErr w:type="gramStart"/>
      <w:r>
        <w:t>log:</w:t>
      </w:r>
      <w:proofErr w:type="gramEnd"/>
      <w:r>
        <w:t xml:space="preserve"> shows the </w:t>
      </w:r>
      <w:proofErr w:type="spellStart"/>
      <w:r>
        <w:t>histroy</w:t>
      </w:r>
      <w:proofErr w:type="spellEnd"/>
      <w:r>
        <w:t xml:space="preserve"> </w:t>
      </w:r>
      <w:proofErr w:type="spellStart"/>
      <w:r>
        <w:t>infromation</w:t>
      </w:r>
      <w:proofErr w:type="spellEnd"/>
      <w:r>
        <w:t xml:space="preserve"> about all commits.</w:t>
      </w:r>
    </w:p>
    <w:p w14:paraId="792FEA2F" w14:textId="77777777" w:rsidR="001C6142" w:rsidRDefault="001C6142" w:rsidP="001C6142">
      <w:r>
        <w:t xml:space="preserve">20) </w:t>
      </w:r>
      <w:proofErr w:type="gramStart"/>
      <w:r>
        <w:t>git</w:t>
      </w:r>
      <w:proofErr w:type="gramEnd"/>
      <w:r>
        <w:t xml:space="preserve"> commit -a: a shortcut to sage any changes to tracked files and commit them in one step. By using this we skip staging </w:t>
      </w:r>
      <w:r>
        <w:tab/>
        <w:t xml:space="preserve">area, means we </w:t>
      </w:r>
      <w:proofErr w:type="gramStart"/>
      <w:r>
        <w:t>can't</w:t>
      </w:r>
      <w:proofErr w:type="gramEnd"/>
      <w:r>
        <w:t xml:space="preserve"> add any other changes before creating the commit.  </w:t>
      </w:r>
    </w:p>
    <w:p w14:paraId="3E37F79F" w14:textId="77777777" w:rsidR="001C6142" w:rsidRDefault="001C6142" w:rsidP="001C6142">
      <w:r>
        <w:t xml:space="preserve">21) </w:t>
      </w:r>
      <w:proofErr w:type="gramStart"/>
      <w:r>
        <w:t>git</w:t>
      </w:r>
      <w:proofErr w:type="gramEnd"/>
      <w:r>
        <w:t xml:space="preserve"> commit a- -m " &lt;commit message&gt;": all of the steps can be done in one command. This shortcut is good </w:t>
      </w:r>
      <w:proofErr w:type="spellStart"/>
      <w:r>
        <w:t>fod</w:t>
      </w:r>
      <w:proofErr w:type="spellEnd"/>
      <w:r>
        <w:t xml:space="preserve"> small changes.</w:t>
      </w:r>
    </w:p>
    <w:p w14:paraId="042373FE" w14:textId="77777777" w:rsidR="001C6142" w:rsidRDefault="001C6142" w:rsidP="001C6142">
      <w:r>
        <w:t xml:space="preserve">22) git log -p: show the patch that was created. To see the details changes in each commit. </w:t>
      </w:r>
    </w:p>
    <w:p w14:paraId="5F2599F5" w14:textId="77777777" w:rsidR="001C6142" w:rsidRDefault="001C6142" w:rsidP="001C6142">
      <w:r>
        <w:tab/>
        <w:t xml:space="preserve">git log --graph: seeing the commits as a </w:t>
      </w:r>
      <w:proofErr w:type="gramStart"/>
      <w:r>
        <w:t>graph</w:t>
      </w:r>
      <w:proofErr w:type="gramEnd"/>
    </w:p>
    <w:p w14:paraId="40903F2B" w14:textId="77777777" w:rsidR="001C6142" w:rsidRDefault="001C6142" w:rsidP="001C6142">
      <w:r>
        <w:tab/>
        <w:t xml:space="preserve">git log -- </w:t>
      </w:r>
      <w:proofErr w:type="spellStart"/>
      <w:r>
        <w:t>oneline</w:t>
      </w:r>
      <w:proofErr w:type="spellEnd"/>
      <w:r>
        <w:t xml:space="preserve">: see one line per commit. </w:t>
      </w:r>
    </w:p>
    <w:p w14:paraId="78D4356D" w14:textId="77777777" w:rsidR="001C6142" w:rsidRDefault="001C6142" w:rsidP="001C6142">
      <w:r>
        <w:t>23) git show &lt;git commit id&gt;: show the changes for specific commit.</w:t>
      </w:r>
    </w:p>
    <w:p w14:paraId="00128A84" w14:textId="77777777" w:rsidR="001C6142" w:rsidRDefault="001C6142" w:rsidP="001C6142">
      <w:r>
        <w:t>24) git log --stat: show some stats about the changes in the commit.</w:t>
      </w:r>
    </w:p>
    <w:p w14:paraId="62589D6D" w14:textId="77777777" w:rsidR="001C6142" w:rsidRDefault="001C6142" w:rsidP="001C6142">
      <w:r>
        <w:t xml:space="preserve">25) git </w:t>
      </w:r>
      <w:proofErr w:type="gramStart"/>
      <w:r>
        <w:t>diff:</w:t>
      </w:r>
      <w:proofErr w:type="gramEnd"/>
      <w:r>
        <w:t xml:space="preserve"> helps us to track the difference before </w:t>
      </w:r>
      <w:proofErr w:type="spellStart"/>
      <w:r>
        <w:t>commiting</w:t>
      </w:r>
      <w:proofErr w:type="spellEnd"/>
      <w:r>
        <w:t xml:space="preserve">. </w:t>
      </w:r>
    </w:p>
    <w:p w14:paraId="7C9C56A1" w14:textId="77777777" w:rsidR="001C6142" w:rsidRDefault="001C6142" w:rsidP="001C6142">
      <w:r>
        <w:tab/>
        <w:t xml:space="preserve">If we want to see specific file diff rather than all file in </w:t>
      </w:r>
      <w:proofErr w:type="spellStart"/>
      <w:r>
        <w:t>repositroy</w:t>
      </w:r>
      <w:proofErr w:type="spellEnd"/>
      <w:r>
        <w:t>: git diff &lt;name of file&gt;</w:t>
      </w:r>
    </w:p>
    <w:p w14:paraId="14B46BE2" w14:textId="77777777" w:rsidR="001C6142" w:rsidRDefault="001C6142" w:rsidP="001C6142">
      <w:r>
        <w:t xml:space="preserve">26) </w:t>
      </w:r>
      <w:proofErr w:type="gramStart"/>
      <w:r>
        <w:t>git</w:t>
      </w:r>
      <w:proofErr w:type="gramEnd"/>
      <w:r>
        <w:t xml:space="preserve"> add -p: show the difference before adding to staging area.</w:t>
      </w:r>
    </w:p>
    <w:p w14:paraId="689B6749" w14:textId="77777777" w:rsidR="001C6142" w:rsidRDefault="001C6142" w:rsidP="001C6142">
      <w:r>
        <w:tab/>
      </w:r>
      <w:proofErr w:type="gramStart"/>
      <w:r>
        <w:t>git</w:t>
      </w:r>
      <w:proofErr w:type="gramEnd"/>
      <w:r>
        <w:t xml:space="preserve"> add *: This command will end </w:t>
      </w:r>
      <w:proofErr w:type="spellStart"/>
      <w:r>
        <w:t>yp</w:t>
      </w:r>
      <w:proofErr w:type="spellEnd"/>
      <w:r>
        <w:t xml:space="preserve"> adding any change done in working tree to the staging area.</w:t>
      </w:r>
    </w:p>
    <w:p w14:paraId="2CD63F7A" w14:textId="77777777" w:rsidR="001C6142" w:rsidRDefault="001C6142" w:rsidP="001C6142">
      <w:r>
        <w:t>27) git rm &lt;filename</w:t>
      </w:r>
      <w:proofErr w:type="gramStart"/>
      <w:r>
        <w:t>&gt; :</w:t>
      </w:r>
      <w:proofErr w:type="gramEnd"/>
      <w:r>
        <w:t xml:space="preserve"> remove the file from the git repository</w:t>
      </w:r>
    </w:p>
    <w:p w14:paraId="324DEAA3" w14:textId="77777777" w:rsidR="001C6142" w:rsidRDefault="001C6142" w:rsidP="001C6142">
      <w:r>
        <w:lastRenderedPageBreak/>
        <w:tab/>
        <w:t>After that we need to commit it.</w:t>
      </w:r>
    </w:p>
    <w:p w14:paraId="722F3558" w14:textId="77777777" w:rsidR="001C6142" w:rsidRDefault="001C6142" w:rsidP="001C6142">
      <w:r>
        <w:t xml:space="preserve">28) git </w:t>
      </w:r>
      <w:proofErr w:type="gramStart"/>
      <w:r>
        <w:t>mv :</w:t>
      </w:r>
      <w:proofErr w:type="gramEnd"/>
      <w:r>
        <w:t xml:space="preserve"> to move files between directories.</w:t>
      </w:r>
    </w:p>
    <w:p w14:paraId="181E71C6" w14:textId="77777777" w:rsidR="001C6142" w:rsidRDefault="001C6142" w:rsidP="001C6142">
      <w:r>
        <w:t>29) git cheat sheet: https://training.github.com/downloads/github-git-cheat-sheet.pdf</w:t>
      </w:r>
    </w:p>
    <w:p w14:paraId="62FF75B2" w14:textId="77777777" w:rsidR="001C6142" w:rsidRDefault="001C6142" w:rsidP="001C6142">
      <w:r>
        <w:t>30) git checkout &lt;filename</w:t>
      </w:r>
      <w:proofErr w:type="gramStart"/>
      <w:r>
        <w:t>&gt; :</w:t>
      </w:r>
      <w:proofErr w:type="gramEnd"/>
      <w:r>
        <w:t xml:space="preserve"> can change a file back to its earlier committed state by using the git checkout (it reverts </w:t>
      </w:r>
      <w:r>
        <w:tab/>
      </w:r>
      <w:r>
        <w:tab/>
        <w:t>changes to modified files before they are staged)</w:t>
      </w:r>
    </w:p>
    <w:p w14:paraId="7D53136A" w14:textId="77777777" w:rsidR="001C6142" w:rsidRDefault="001C6142" w:rsidP="001C6142">
      <w:r>
        <w:tab/>
        <w:t>git checkout: use to check out the latest snapshot for both files and for branches.</w:t>
      </w:r>
    </w:p>
    <w:p w14:paraId="771CBCF8" w14:textId="77777777" w:rsidR="001C6142" w:rsidRDefault="001C6142" w:rsidP="001C6142">
      <w:r>
        <w:tab/>
        <w:t xml:space="preserve">git checkout &lt;name of branch&gt;: </w:t>
      </w:r>
      <w:proofErr w:type="spellStart"/>
      <w:r>
        <w:t>swicth</w:t>
      </w:r>
      <w:proofErr w:type="spellEnd"/>
      <w:r>
        <w:t xml:space="preserve"> to the specified branch.</w:t>
      </w:r>
    </w:p>
    <w:p w14:paraId="248A72DA" w14:textId="77777777" w:rsidR="001C6142" w:rsidRDefault="001C6142" w:rsidP="001C6142">
      <w:r>
        <w:tab/>
        <w:t xml:space="preserve">git checkout -b &lt; name of branch&gt;: creating a new branch and switch to it. </w:t>
      </w:r>
    </w:p>
    <w:p w14:paraId="6E64D94D" w14:textId="77777777" w:rsidR="001C6142" w:rsidRDefault="001C6142" w:rsidP="001C6142">
      <w:r>
        <w:t xml:space="preserve">31) git </w:t>
      </w:r>
      <w:proofErr w:type="gramStart"/>
      <w:r>
        <w:t>reset :</w:t>
      </w:r>
      <w:proofErr w:type="gramEnd"/>
      <w:r>
        <w:t xml:space="preserve"> remove from the staging area. </w:t>
      </w:r>
    </w:p>
    <w:p w14:paraId="2DF16373" w14:textId="77777777" w:rsidR="001C6142" w:rsidRDefault="001C6142" w:rsidP="001C6142">
      <w:r>
        <w:tab/>
        <w:t xml:space="preserve">git reset -p: used for specific changes. </w:t>
      </w:r>
    </w:p>
    <w:p w14:paraId="2080EBA6" w14:textId="77777777" w:rsidR="001C6142" w:rsidRDefault="001C6142" w:rsidP="001C6142">
      <w:r>
        <w:t xml:space="preserve">32) </w:t>
      </w:r>
      <w:proofErr w:type="gramStart"/>
      <w:r>
        <w:t>git</w:t>
      </w:r>
      <w:proofErr w:type="gramEnd"/>
      <w:r>
        <w:t xml:space="preserve"> commit --amend: allow us to modify and add changes to the most recent commit. Avoid amending commits that have already </w:t>
      </w:r>
      <w:r>
        <w:tab/>
        <w:t xml:space="preserve">been made public because it </w:t>
      </w:r>
      <w:proofErr w:type="spellStart"/>
      <w:r>
        <w:t>it</w:t>
      </w:r>
      <w:proofErr w:type="spellEnd"/>
      <w:r>
        <w:t xml:space="preserve"> will overwrite the previous commit. </w:t>
      </w:r>
    </w:p>
    <w:p w14:paraId="0CDD13FA" w14:textId="77777777" w:rsidR="001C6142" w:rsidRDefault="001C6142" w:rsidP="001C6142">
      <w:r>
        <w:t xml:space="preserve">33) </w:t>
      </w:r>
      <w:proofErr w:type="gramStart"/>
      <w:r>
        <w:t>git</w:t>
      </w:r>
      <w:proofErr w:type="gramEnd"/>
      <w:r>
        <w:t xml:space="preserve"> revert: </w:t>
      </w:r>
      <w:proofErr w:type="spellStart"/>
      <w:r>
        <w:t>creat</w:t>
      </w:r>
      <w:proofErr w:type="spellEnd"/>
      <w:r>
        <w:t xml:space="preserve"> a new commit, opposite of the changes in the bad commit.</w:t>
      </w:r>
    </w:p>
    <w:p w14:paraId="18541B0A" w14:textId="77777777" w:rsidR="001C6142" w:rsidRDefault="001C6142" w:rsidP="001C6142">
      <w:r>
        <w:tab/>
      </w:r>
      <w:proofErr w:type="gramStart"/>
      <w:r>
        <w:t>git</w:t>
      </w:r>
      <w:proofErr w:type="gramEnd"/>
      <w:r>
        <w:t xml:space="preserve"> revert &lt;commit ID&gt;: This can be used for rollback a commit that wasn't most recent one.</w:t>
      </w:r>
    </w:p>
    <w:p w14:paraId="6D9E1177" w14:textId="77777777" w:rsidR="001C6142" w:rsidRDefault="001C6142" w:rsidP="001C6142">
      <w:r>
        <w:t xml:space="preserve">34) Each git commit has an ID which is created by SHA1 </w:t>
      </w:r>
      <w:proofErr w:type="spellStart"/>
      <w:r>
        <w:t>alglorithm</w:t>
      </w:r>
      <w:proofErr w:type="spellEnd"/>
      <w:r>
        <w:t xml:space="preserve"> using information related to the commit. It also brings c</w:t>
      </w:r>
      <w:r>
        <w:tab/>
      </w:r>
      <w:proofErr w:type="spellStart"/>
      <w:r>
        <w:t>onsistency</w:t>
      </w:r>
      <w:proofErr w:type="spellEnd"/>
      <w:r>
        <w:t>.</w:t>
      </w:r>
    </w:p>
    <w:p w14:paraId="64110354" w14:textId="77777777" w:rsidR="001C6142" w:rsidRDefault="001C6142" w:rsidP="001C6142">
      <w:r>
        <w:t>35) Branch: a pointer to a particular commit. It represents an independent line of development in a project.</w:t>
      </w:r>
    </w:p>
    <w:p w14:paraId="7BB9AC84" w14:textId="77777777" w:rsidR="001C6142" w:rsidRDefault="001C6142" w:rsidP="001C6142">
      <w:r>
        <w:tab/>
        <w:t xml:space="preserve">The </w:t>
      </w:r>
      <w:proofErr w:type="spellStart"/>
      <w:r>
        <w:t>deafult</w:t>
      </w:r>
      <w:proofErr w:type="spellEnd"/>
      <w:r>
        <w:t xml:space="preserve"> branch that git creates for you when a new repository is initialized is called MASTER. The master branch is </w:t>
      </w:r>
      <w:r>
        <w:tab/>
      </w:r>
      <w:r>
        <w:tab/>
        <w:t xml:space="preserve">commonly used to represent the known good state of a project. So, it is better to commit the last code in there and use </w:t>
      </w:r>
      <w:r>
        <w:tab/>
      </w:r>
      <w:r>
        <w:tab/>
        <w:t>another branch for testing.</w:t>
      </w:r>
    </w:p>
    <w:p w14:paraId="1D1C3F96" w14:textId="77777777" w:rsidR="001C6142" w:rsidRDefault="001C6142" w:rsidP="001C6142">
      <w:r>
        <w:t xml:space="preserve">36) git branch: show </w:t>
      </w:r>
      <w:proofErr w:type="gramStart"/>
      <w:r>
        <w:t>all of</w:t>
      </w:r>
      <w:proofErr w:type="gramEnd"/>
      <w:r>
        <w:t xml:space="preserve"> the branches in your </w:t>
      </w:r>
      <w:proofErr w:type="spellStart"/>
      <w:r>
        <w:t>repositroy</w:t>
      </w:r>
      <w:proofErr w:type="spellEnd"/>
      <w:r>
        <w:t>, "*" the asterisk show which branch we are.</w:t>
      </w:r>
    </w:p>
    <w:p w14:paraId="5FC02C3D" w14:textId="77777777" w:rsidR="001C6142" w:rsidRDefault="001C6142" w:rsidP="001C6142">
      <w:r>
        <w:tab/>
        <w:t xml:space="preserve">git branch &lt;branch name&gt;: creating a new </w:t>
      </w:r>
      <w:proofErr w:type="gramStart"/>
      <w:r>
        <w:t>branch</w:t>
      </w:r>
      <w:proofErr w:type="gramEnd"/>
    </w:p>
    <w:p w14:paraId="6A6E1CB0" w14:textId="77777777" w:rsidR="001C6142" w:rsidRDefault="001C6142" w:rsidP="001C6142">
      <w:r>
        <w:tab/>
        <w:t xml:space="preserve">git branch -d &lt;branch name&gt;: delete the </w:t>
      </w:r>
      <w:proofErr w:type="gramStart"/>
      <w:r>
        <w:t>branch</w:t>
      </w:r>
      <w:proofErr w:type="gramEnd"/>
    </w:p>
    <w:p w14:paraId="1D4F87CC" w14:textId="77777777" w:rsidR="001C6142" w:rsidRDefault="001C6142" w:rsidP="001C6142">
      <w:r>
        <w:t xml:space="preserve">37) This demonstrates that when we switch branches in git, the working directory and commit history will be changed to reflect </w:t>
      </w:r>
      <w:r>
        <w:tab/>
        <w:t xml:space="preserve">the snapshot of our project in that branch. When we check out a new branch and commit on it, those changes will be added to </w:t>
      </w:r>
      <w:r>
        <w:tab/>
        <w:t>the history of that branch.</w:t>
      </w:r>
    </w:p>
    <w:p w14:paraId="0F195A41" w14:textId="77777777" w:rsidR="001C6142" w:rsidRDefault="001C6142" w:rsidP="001C6142">
      <w:r>
        <w:t>38) Merging: The term that Git uses for combining branched data and history together.</w:t>
      </w:r>
    </w:p>
    <w:p w14:paraId="5AA82B7B" w14:textId="77777777" w:rsidR="001C6142" w:rsidRDefault="001C6142" w:rsidP="001C6142">
      <w:r>
        <w:tab/>
        <w:t xml:space="preserve">git merge &lt;branch name&gt;: merge the branch to the master </w:t>
      </w:r>
      <w:proofErr w:type="gramStart"/>
      <w:r>
        <w:t>branch</w:t>
      </w:r>
      <w:proofErr w:type="gramEnd"/>
    </w:p>
    <w:p w14:paraId="0098EC8C" w14:textId="77777777" w:rsidR="001C6142" w:rsidRDefault="001C6142" w:rsidP="001C6142">
      <w:r>
        <w:tab/>
        <w:t>git merge --abort: If there are merge conflicts (meaning files are incompatible), --abort can be used to abort the merge action.</w:t>
      </w:r>
    </w:p>
    <w:p w14:paraId="05B768B1" w14:textId="77777777" w:rsidR="001C6142" w:rsidRDefault="001C6142" w:rsidP="001C6142">
      <w:r>
        <w:lastRenderedPageBreak/>
        <w:t xml:space="preserve">39) If you </w:t>
      </w:r>
      <w:proofErr w:type="spellStart"/>
      <w:r>
        <w:t>dont</w:t>
      </w:r>
      <w:proofErr w:type="spellEnd"/>
      <w:r>
        <w:t xml:space="preserve"> </w:t>
      </w:r>
      <w:proofErr w:type="spellStart"/>
      <w:r>
        <w:t>wan't</w:t>
      </w:r>
      <w:proofErr w:type="spellEnd"/>
      <w:r>
        <w:t xml:space="preserve"> set up a Git sever </w:t>
      </w:r>
      <w:proofErr w:type="spellStart"/>
      <w:r>
        <w:t>yurself</w:t>
      </w:r>
      <w:proofErr w:type="spellEnd"/>
      <w:r>
        <w:t xml:space="preserve"> and host your repositories, you can use online service like GitHub.</w:t>
      </w:r>
    </w:p>
    <w:p w14:paraId="6837F9C2" w14:textId="77777777" w:rsidR="001C6142" w:rsidRDefault="001C6142" w:rsidP="001C6142">
      <w:r>
        <w:tab/>
        <w:t xml:space="preserve">GitHub is a web-based Git repository hosting service. Other examples are GitLab or </w:t>
      </w:r>
      <w:proofErr w:type="spellStart"/>
      <w:proofErr w:type="gramStart"/>
      <w:r>
        <w:t>BitBucket</w:t>
      </w:r>
      <w:proofErr w:type="spellEnd"/>
      <w:proofErr w:type="gramEnd"/>
    </w:p>
    <w:p w14:paraId="46757A4D" w14:textId="77777777" w:rsidR="001C6142" w:rsidRDefault="001C6142" w:rsidP="001C6142">
      <w:r>
        <w:t xml:space="preserve">40) git clone &lt;URL address&gt;: copy the repository in your local computer. </w:t>
      </w:r>
    </w:p>
    <w:p w14:paraId="23E1A900" w14:textId="77777777" w:rsidR="001C6142" w:rsidRDefault="001C6142" w:rsidP="001C6142">
      <w:r>
        <w:tab/>
        <w:t>git clone &lt;URL address&gt; &lt;</w:t>
      </w:r>
      <w:proofErr w:type="spellStart"/>
      <w:r>
        <w:t>directory_name</w:t>
      </w:r>
      <w:proofErr w:type="spellEnd"/>
      <w:r>
        <w:t xml:space="preserve">&gt;: copy the repo in specified </w:t>
      </w:r>
      <w:proofErr w:type="gramStart"/>
      <w:r>
        <w:t>directory</w:t>
      </w:r>
      <w:proofErr w:type="gramEnd"/>
    </w:p>
    <w:p w14:paraId="231D345A" w14:textId="77777777" w:rsidR="001C6142" w:rsidRDefault="001C6142" w:rsidP="001C6142">
      <w:r>
        <w:t>41) git push: send changes to that remote repository (update the remote repository). [commits from local to remote]</w:t>
      </w:r>
    </w:p>
    <w:p w14:paraId="326E21E2" w14:textId="77777777" w:rsidR="001C6142" w:rsidRDefault="001C6142" w:rsidP="001C6142">
      <w:r>
        <w:t xml:space="preserve">42) </w:t>
      </w:r>
      <w:proofErr w:type="gramStart"/>
      <w:r>
        <w:t>git</w:t>
      </w:r>
      <w:proofErr w:type="gramEnd"/>
      <w:r>
        <w:t xml:space="preserve"> pull: get changes from the remote repository. [fetch the newest updates from a remote repo]</w:t>
      </w:r>
    </w:p>
    <w:p w14:paraId="4616B5FD" w14:textId="77777777" w:rsidR="001C6142" w:rsidRDefault="001C6142" w:rsidP="001C6142">
      <w:r>
        <w:t xml:space="preserve">43) To avoid having enter the password each time we push or pull. We can do these ways: </w:t>
      </w:r>
    </w:p>
    <w:p w14:paraId="70509169" w14:textId="77777777" w:rsidR="001C6142" w:rsidRDefault="001C6142" w:rsidP="001C6142">
      <w:r>
        <w:tab/>
        <w:t xml:space="preserve">1) create an SSH key pair and </w:t>
      </w:r>
      <w:proofErr w:type="spellStart"/>
      <w:r>
        <w:t>sotre</w:t>
      </w:r>
      <w:proofErr w:type="spellEnd"/>
      <w:r>
        <w:t xml:space="preserve"> the public key in our profile so that GitHub recognizes our computer. </w:t>
      </w:r>
    </w:p>
    <w:p w14:paraId="5DE75590" w14:textId="77777777" w:rsidR="001C6142" w:rsidRDefault="001C6142" w:rsidP="001C6142">
      <w:r>
        <w:tab/>
        <w:t>2) Use credential helper, which caches a password for a limited time</w:t>
      </w:r>
    </w:p>
    <w:p w14:paraId="0ECA6F39" w14:textId="77777777" w:rsidR="001C6142" w:rsidRDefault="001C6142" w:rsidP="001C6142">
      <w:r>
        <w:tab/>
      </w:r>
      <w:r>
        <w:tab/>
        <w:t xml:space="preserve">git config --global </w:t>
      </w:r>
      <w:proofErr w:type="spellStart"/>
      <w:proofErr w:type="gramStart"/>
      <w:r>
        <w:t>credential.helper</w:t>
      </w:r>
      <w:proofErr w:type="spellEnd"/>
      <w:proofErr w:type="gramEnd"/>
      <w:r>
        <w:t xml:space="preserve"> cache</w:t>
      </w:r>
    </w:p>
    <w:p w14:paraId="0719A57E" w14:textId="77777777" w:rsidR="001C6142" w:rsidRDefault="001C6142" w:rsidP="001C6142">
      <w:r>
        <w:t>44) For synchronization of all codes, we should consider these stages when we are doing collaborative project.</w:t>
      </w:r>
    </w:p>
    <w:p w14:paraId="7DEE86B2" w14:textId="77777777" w:rsidR="001C6142" w:rsidRDefault="001C6142" w:rsidP="001C6142">
      <w:r>
        <w:tab/>
        <w:t>modify --&gt; stage --&gt; commit |local changes in local repo| --&gt; fetch |new changes from remote repo |--&gt; merge | if necessary| --&gt; push)</w:t>
      </w:r>
    </w:p>
    <w:p w14:paraId="42B25625" w14:textId="77777777" w:rsidR="001C6142" w:rsidRDefault="001C6142" w:rsidP="001C6142">
      <w:r>
        <w:t>45) Git set up the remote repo with the default origin name when we call a git clone.</w:t>
      </w:r>
    </w:p>
    <w:p w14:paraId="4E9FB078" w14:textId="77777777" w:rsidR="001C6142" w:rsidRDefault="001C6142" w:rsidP="001C6142">
      <w:r>
        <w:tab/>
        <w:t xml:space="preserve">git remote -v: in the directory of the repo show the configuration </w:t>
      </w:r>
      <w:proofErr w:type="gramStart"/>
      <w:r>
        <w:t>( the</w:t>
      </w:r>
      <w:proofErr w:type="gramEnd"/>
      <w:r>
        <w:t xml:space="preserve"> fetch and push URL can be different in some cases)</w:t>
      </w:r>
    </w:p>
    <w:p w14:paraId="5F41BC11" w14:textId="77777777" w:rsidR="001C6142" w:rsidRDefault="001C6142" w:rsidP="001C6142">
      <w:r>
        <w:tab/>
        <w:t xml:space="preserve">git remote show &lt;origin or other name&gt;: a complete information about the remote origin </w:t>
      </w:r>
    </w:p>
    <w:p w14:paraId="77D8B529" w14:textId="77777777" w:rsidR="001C6142" w:rsidRDefault="001C6142" w:rsidP="001C6142">
      <w:r>
        <w:tab/>
        <w:t>git remote update: get the contents of a remote branch w/o auto merging.</w:t>
      </w:r>
    </w:p>
    <w:p w14:paraId="4FAACFB1" w14:textId="77777777" w:rsidR="001C6142" w:rsidRDefault="001C6142" w:rsidP="001C6142">
      <w:r>
        <w:t xml:space="preserve">46) git branch -r: looking at the remote branches that our </w:t>
      </w:r>
      <w:proofErr w:type="spellStart"/>
      <w:r>
        <w:t>Git</w:t>
      </w:r>
      <w:proofErr w:type="spellEnd"/>
      <w:r>
        <w:t xml:space="preserve"> repo is currently tracking.</w:t>
      </w:r>
    </w:p>
    <w:p w14:paraId="66EEA56C" w14:textId="77777777" w:rsidR="001C6142" w:rsidRDefault="001C6142" w:rsidP="001C6142">
      <w:r>
        <w:tab/>
        <w:t xml:space="preserve">To modify the branch contents: we pull any new changes to our local branch, then merge them with our changes and push our changes to the </w:t>
      </w:r>
      <w:proofErr w:type="gramStart"/>
      <w:r>
        <w:t>repo</w:t>
      </w:r>
      <w:proofErr w:type="gramEnd"/>
    </w:p>
    <w:p w14:paraId="6C4CFE31" w14:textId="77777777" w:rsidR="001C6142" w:rsidRDefault="001C6142" w:rsidP="001C6142">
      <w:r>
        <w:t xml:space="preserve">47) Git </w:t>
      </w:r>
      <w:proofErr w:type="spellStart"/>
      <w:r>
        <w:t>does'nt</w:t>
      </w:r>
      <w:proofErr w:type="spellEnd"/>
      <w:r>
        <w:t xml:space="preserve"> keep remote and </w:t>
      </w:r>
      <w:proofErr w:type="spellStart"/>
      <w:r>
        <w:t>locan</w:t>
      </w:r>
      <w:proofErr w:type="spellEnd"/>
      <w:r>
        <w:t xml:space="preserve"> branches in sync automatically</w:t>
      </w:r>
    </w:p>
    <w:p w14:paraId="60C09576" w14:textId="77777777" w:rsidR="001C6142" w:rsidRDefault="001C6142" w:rsidP="001C6142">
      <w:r>
        <w:tab/>
        <w:t xml:space="preserve">git fetch: This command copies the commits done in the remote repository to the remote </w:t>
      </w:r>
      <w:proofErr w:type="gramStart"/>
      <w:r>
        <w:t>branches</w:t>
      </w:r>
      <w:proofErr w:type="gramEnd"/>
      <w:r>
        <w:t xml:space="preserve"> </w:t>
      </w:r>
    </w:p>
    <w:p w14:paraId="5732ACDA" w14:textId="77777777" w:rsidR="001C6142" w:rsidRDefault="001C6142" w:rsidP="001C6142">
      <w:r>
        <w:tab/>
      </w:r>
      <w:r>
        <w:tab/>
        <w:t xml:space="preserve">the difference between git fetch and git pull is git </w:t>
      </w:r>
      <w:proofErr w:type="spellStart"/>
      <w:r>
        <w:t>fecth</w:t>
      </w:r>
      <w:proofErr w:type="spellEnd"/>
      <w:r>
        <w:t xml:space="preserve"> only fetches remote updates but git pull fetches + </w:t>
      </w:r>
      <w:proofErr w:type="gramStart"/>
      <w:r>
        <w:t>merges</w:t>
      </w:r>
      <w:proofErr w:type="gramEnd"/>
    </w:p>
    <w:p w14:paraId="4E1E10FE" w14:textId="77777777" w:rsidR="001C6142" w:rsidRDefault="001C6142" w:rsidP="001C6142">
      <w:r>
        <w:tab/>
      </w:r>
      <w:r>
        <w:tab/>
        <w:t xml:space="preserve">the difference </w:t>
      </w:r>
      <w:proofErr w:type="spellStart"/>
      <w:r>
        <w:t>betwenn</w:t>
      </w:r>
      <w:proofErr w:type="spellEnd"/>
      <w:r>
        <w:t xml:space="preserve"> git fetch and git remote update: git fetch download but the other one show</w:t>
      </w:r>
    </w:p>
    <w:p w14:paraId="727ECC64" w14:textId="77777777" w:rsidR="001C6142" w:rsidRDefault="001C6142" w:rsidP="001C6142">
      <w:r>
        <w:lastRenderedPageBreak/>
        <w:tab/>
        <w:t xml:space="preserve">git merge origin/master: merge the changes of the master branch of the remote repo into our local </w:t>
      </w:r>
      <w:proofErr w:type="gramStart"/>
      <w:r>
        <w:t>branch</w:t>
      </w:r>
      <w:proofErr w:type="gramEnd"/>
    </w:p>
    <w:p w14:paraId="05741CA8" w14:textId="77777777" w:rsidR="001C6142" w:rsidRDefault="001C6142" w:rsidP="001C6142">
      <w:r>
        <w:t xml:space="preserve">48) git push -u origin &lt;name&gt;: adding branch to a remote repository, having branch reduces the problem in merging. </w:t>
      </w:r>
    </w:p>
    <w:p w14:paraId="527C041D" w14:textId="77777777" w:rsidR="001C6142" w:rsidRDefault="001C6142" w:rsidP="001C6142">
      <w:r>
        <w:t xml:space="preserve">49) </w:t>
      </w:r>
      <w:proofErr w:type="gramStart"/>
      <w:r>
        <w:t>git</w:t>
      </w:r>
      <w:proofErr w:type="gramEnd"/>
      <w:r>
        <w:t xml:space="preserve"> rebase &lt; followed by the branch name want to set as the new base&gt;: change the base commit that's used for our branch</w:t>
      </w:r>
    </w:p>
    <w:p w14:paraId="7AB6B761" w14:textId="77777777" w:rsidR="001C6142" w:rsidRDefault="001C6142" w:rsidP="001C6142">
      <w:r>
        <w:tab/>
        <w:t xml:space="preserve">keeping history linear helps with debugging especially when we are trying to identify which commit first introduced a problem in </w:t>
      </w:r>
      <w:proofErr w:type="gramStart"/>
      <w:r>
        <w:t>project</w:t>
      </w:r>
      <w:proofErr w:type="gramEnd"/>
    </w:p>
    <w:p w14:paraId="4EA60530" w14:textId="77777777" w:rsidR="001C6142" w:rsidRDefault="001C6142" w:rsidP="001C6142">
      <w:r>
        <w:t xml:space="preserve">50) Forking: a way of creating a copy of the given repo so that it belongs to our user. our user will be able to push changes to the forked copy, even when we can't push changes to the other repo </w:t>
      </w:r>
      <w:proofErr w:type="gramStart"/>
      <w:r>
        <w:t>--  there</w:t>
      </w:r>
      <w:proofErr w:type="gramEnd"/>
      <w:r>
        <w:t xml:space="preserve"> is a button in </w:t>
      </w:r>
      <w:proofErr w:type="spellStart"/>
      <w:r>
        <w:t>github</w:t>
      </w:r>
      <w:proofErr w:type="spellEnd"/>
      <w:r>
        <w:t xml:space="preserve"> for forking the selected repo in our repo.</w:t>
      </w:r>
    </w:p>
    <w:p w14:paraId="5221F381" w14:textId="77777777" w:rsidR="001C6142" w:rsidRDefault="001C6142" w:rsidP="001C6142">
      <w:r>
        <w:t xml:space="preserve">51) pull request: after changing and modifying the selected project, we can pull request to notify the developers of that project to apply our changes. </w:t>
      </w:r>
    </w:p>
    <w:p w14:paraId="2911E7A5" w14:textId="7B87795F" w:rsidR="00F53FAB" w:rsidRDefault="001C6142" w:rsidP="001C6142">
      <w:r>
        <w:t>52) git remote -v: verify that you have already setup a remote for the upstream repository, and an origin</w:t>
      </w:r>
    </w:p>
    <w:sectPr w:rsidR="00F53F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TExMTKyNLE0NrJQ0lEKTi0uzszPAykwrAUAB3MCzCwAAAA="/>
  </w:docVars>
  <w:rsids>
    <w:rsidRoot w:val="001C6142"/>
    <w:rsid w:val="000671B7"/>
    <w:rsid w:val="001C6142"/>
    <w:rsid w:val="005B4088"/>
    <w:rsid w:val="006418D4"/>
    <w:rsid w:val="00C43D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F7033"/>
  <w15:chartTrackingRefBased/>
  <w15:docId w15:val="{A60748C1-04EE-4B54-81E1-48175B8EC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24</Words>
  <Characters>8119</Characters>
  <Application>Microsoft Office Word</Application>
  <DocSecurity>0</DocSecurity>
  <Lines>67</Lines>
  <Paragraphs>19</Paragraphs>
  <ScaleCrop>false</ScaleCrop>
  <Company/>
  <LinksUpToDate>false</LinksUpToDate>
  <CharactersWithSpaces>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Hedayati</dc:creator>
  <cp:keywords/>
  <dc:description/>
  <cp:lastModifiedBy>Reza Hedayati</cp:lastModifiedBy>
  <cp:revision>1</cp:revision>
  <dcterms:created xsi:type="dcterms:W3CDTF">2021-02-06T03:07:00Z</dcterms:created>
  <dcterms:modified xsi:type="dcterms:W3CDTF">2021-02-06T03:07:00Z</dcterms:modified>
</cp:coreProperties>
</file>